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686EA" w14:textId="77777777" w:rsidR="00C752E0" w:rsidRPr="004D20CF" w:rsidRDefault="00C752E0" w:rsidP="00C752E0">
      <w:pPr>
        <w:widowControl/>
        <w:jc w:val="left"/>
        <w:rPr>
          <w:rFonts w:ascii="Times New Roman" w:hAnsi="Times New Roman"/>
          <w:b/>
          <w:bCs/>
          <w:szCs w:val="21"/>
        </w:rPr>
      </w:pPr>
      <w:r w:rsidRPr="004D20CF">
        <w:rPr>
          <w:rFonts w:ascii="Times New Roman" w:hAnsi="Times New Roman"/>
          <w:b/>
          <w:bCs/>
          <w:szCs w:val="21"/>
        </w:rPr>
        <w:t xml:space="preserve">Table </w:t>
      </w:r>
      <w:r>
        <w:rPr>
          <w:rFonts w:ascii="Times New Roman" w:hAnsi="Times New Roman"/>
          <w:b/>
          <w:bCs/>
          <w:szCs w:val="21"/>
        </w:rPr>
        <w:t>S</w:t>
      </w:r>
      <w:r w:rsidRPr="004D20CF">
        <w:rPr>
          <w:rFonts w:ascii="Times New Roman" w:hAnsi="Times New Roman"/>
          <w:b/>
          <w:bCs/>
          <w:szCs w:val="21"/>
        </w:rPr>
        <w:t>1</w:t>
      </w:r>
    </w:p>
    <w:p w14:paraId="45129746" w14:textId="77777777" w:rsidR="00C752E0" w:rsidRPr="004D20CF" w:rsidRDefault="00C752E0" w:rsidP="00C752E0">
      <w:pPr>
        <w:widowControl/>
        <w:jc w:val="left"/>
        <w:rPr>
          <w:rFonts w:ascii="Times New Roman" w:hAnsi="Times New Roman"/>
          <w:szCs w:val="21"/>
        </w:rPr>
      </w:pPr>
      <w:r w:rsidRPr="004D20CF">
        <w:rPr>
          <w:rFonts w:ascii="Times New Roman" w:hAnsi="Times New Roman"/>
          <w:szCs w:val="21"/>
        </w:rPr>
        <w:t>Chemical and proximate composition of the test diets (%; of dry matter)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68"/>
        <w:gridCol w:w="976"/>
        <w:gridCol w:w="992"/>
        <w:gridCol w:w="993"/>
        <w:gridCol w:w="921"/>
        <w:gridCol w:w="949"/>
        <w:gridCol w:w="907"/>
      </w:tblGrid>
      <w:tr w:rsidR="00C752E0" w:rsidRPr="004D20CF" w14:paraId="188C2B95" w14:textId="77777777" w:rsidTr="007401B1">
        <w:tc>
          <w:tcPr>
            <w:tcW w:w="2568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5423137" w14:textId="77777777" w:rsidR="00C752E0" w:rsidRPr="004D20CF" w:rsidRDefault="00C752E0" w:rsidP="007401B1">
            <w:pPr>
              <w:widowControl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Ingredients (%)</w:t>
            </w:r>
          </w:p>
        </w:tc>
        <w:tc>
          <w:tcPr>
            <w:tcW w:w="5738" w:type="dxa"/>
            <w:gridSpan w:val="6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</w:tcPr>
          <w:p w14:paraId="0767148D" w14:textId="77777777" w:rsidR="00C752E0" w:rsidRPr="004D20CF" w:rsidRDefault="00C752E0" w:rsidP="007401B1">
            <w:pPr>
              <w:widowControl/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Dietary lysine supplementation level %</w:t>
            </w:r>
          </w:p>
        </w:tc>
      </w:tr>
      <w:tr w:rsidR="00C752E0" w:rsidRPr="004D20CF" w14:paraId="51AD69EC" w14:textId="77777777" w:rsidTr="007401B1">
        <w:tc>
          <w:tcPr>
            <w:tcW w:w="2568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70BC1C" w14:textId="77777777" w:rsidR="00C752E0" w:rsidRPr="004D20CF" w:rsidRDefault="00C752E0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97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03ED54DE" w14:textId="77777777" w:rsidR="00C752E0" w:rsidRPr="004D20CF" w:rsidRDefault="00C752E0" w:rsidP="007401B1">
            <w:pPr>
              <w:widowControl/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1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42DD8232" w14:textId="77777777" w:rsidR="00C752E0" w:rsidRPr="004D20CF" w:rsidRDefault="00C752E0" w:rsidP="007401B1">
            <w:pPr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2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46D87ED2" w14:textId="77777777" w:rsidR="00C752E0" w:rsidRPr="004D20CF" w:rsidRDefault="00C752E0" w:rsidP="007401B1">
            <w:pPr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3</w:t>
            </w:r>
          </w:p>
        </w:tc>
        <w:tc>
          <w:tcPr>
            <w:tcW w:w="92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7A862324" w14:textId="77777777" w:rsidR="00C752E0" w:rsidRPr="004D20CF" w:rsidRDefault="00C752E0" w:rsidP="007401B1">
            <w:pPr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4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06FF08A7" w14:textId="77777777" w:rsidR="00C752E0" w:rsidRPr="004D20CF" w:rsidRDefault="00C752E0" w:rsidP="007401B1">
            <w:pPr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5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00FBA9CA" w14:textId="77777777" w:rsidR="00C752E0" w:rsidRPr="004D20CF" w:rsidRDefault="00C752E0" w:rsidP="007401B1">
            <w:pPr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6</w:t>
            </w:r>
          </w:p>
        </w:tc>
      </w:tr>
      <w:tr w:rsidR="00C752E0" w:rsidRPr="004D20CF" w14:paraId="3A96A8D0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C55DC7" w14:textId="77777777" w:rsidR="00C752E0" w:rsidRPr="004D20CF" w:rsidRDefault="00C752E0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Fish meals </w:t>
            </w:r>
            <w:r w:rsidRPr="004D20CF">
              <w:rPr>
                <w:rFonts w:ascii="Times New Roman" w:hAnsi="Times New Roman"/>
                <w:szCs w:val="21"/>
                <w:vertAlign w:val="superscript"/>
              </w:rPr>
              <w:t>a</w:t>
            </w:r>
          </w:p>
        </w:tc>
        <w:tc>
          <w:tcPr>
            <w:tcW w:w="97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2AB4E79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5.00 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0EE2DC2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5.00 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C5E2EFC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5.00 </w:t>
            </w:r>
          </w:p>
        </w:tc>
        <w:tc>
          <w:tcPr>
            <w:tcW w:w="92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43D6CA2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5.00 </w:t>
            </w:r>
          </w:p>
        </w:tc>
        <w:tc>
          <w:tcPr>
            <w:tcW w:w="949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37D830D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5.00 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11981D5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5.00 </w:t>
            </w:r>
          </w:p>
        </w:tc>
      </w:tr>
      <w:tr w:rsidR="00C752E0" w:rsidRPr="004D20CF" w14:paraId="4999DBC8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D704A3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Rapeseed meal </w:t>
            </w:r>
            <w:r w:rsidRPr="004D20CF">
              <w:rPr>
                <w:rFonts w:ascii="Times New Roman" w:hAnsi="Times New Roman"/>
                <w:szCs w:val="21"/>
                <w:vertAlign w:val="superscript"/>
              </w:rPr>
              <w:t>b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D9A939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5.0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3DB88A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5.00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DD4EE3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5.00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28429E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5.00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906D74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5.00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C3F4FA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5.00 </w:t>
            </w:r>
          </w:p>
        </w:tc>
      </w:tr>
      <w:tr w:rsidR="00C752E0" w:rsidRPr="004D20CF" w14:paraId="0B9335D5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917401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Soybean meal </w:t>
            </w:r>
            <w:r w:rsidRPr="004D20CF">
              <w:rPr>
                <w:rFonts w:ascii="Times New Roman" w:hAnsi="Times New Roman"/>
                <w:szCs w:val="21"/>
                <w:vertAlign w:val="superscript"/>
              </w:rPr>
              <w:t>c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1C16DE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7.0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A60795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7.00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7DBD2A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7.00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CECC86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7.00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890979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7.00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3D23CC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7.00 </w:t>
            </w:r>
          </w:p>
        </w:tc>
      </w:tr>
      <w:tr w:rsidR="00C752E0" w:rsidRPr="004D20CF" w14:paraId="3BAE8098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84F570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Wheat flour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C880FB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35.75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091F55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35.75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03ED59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35.75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B557A1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35.75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EFB5B3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35.75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1A5151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35.75 </w:t>
            </w:r>
          </w:p>
        </w:tc>
      </w:tr>
      <w:tr w:rsidR="00C752E0" w:rsidRPr="004D20CF" w14:paraId="7BDFDD1A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881DE9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Soybean oil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F0538D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0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C2353E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00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817075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00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C3DF50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00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5B03B7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00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AA3C7F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00 </w:t>
            </w:r>
          </w:p>
        </w:tc>
      </w:tr>
      <w:tr w:rsidR="00C752E0" w:rsidRPr="004D20CF" w14:paraId="29C45D83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323025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Soybean lecithin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6DE577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4.0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08E0E5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4.00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A882CA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4.00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AE51CD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4.00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851E2F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4.00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E3BC87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4.00 </w:t>
            </w:r>
          </w:p>
        </w:tc>
      </w:tr>
      <w:tr w:rsidR="00C752E0" w:rsidRPr="004D20CF" w14:paraId="3275253A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443597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Amino acid mix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C8DB3D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8.64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8F96E3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8.64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9C79AD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8.64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F4BB63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8.64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C5A121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8.64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C33280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8.64 </w:t>
            </w:r>
          </w:p>
        </w:tc>
      </w:tr>
      <w:tr w:rsidR="00C752E0" w:rsidRPr="004D20CF" w14:paraId="6DFC7E42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21FBE9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Choline chloride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C9EB51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0.1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555BD1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0.10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B02F27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0.10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0DB6EB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0.10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2F47B7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0.10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DEF226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0.10 </w:t>
            </w:r>
          </w:p>
        </w:tc>
      </w:tr>
      <w:tr w:rsidR="00C752E0" w:rsidRPr="004D20CF" w14:paraId="01604DF3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849DE5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Vitamin mix </w:t>
            </w:r>
            <w:r w:rsidRPr="004D20CF">
              <w:rPr>
                <w:rFonts w:ascii="Times New Roman" w:hAnsi="Times New Roman"/>
                <w:szCs w:val="21"/>
                <w:vertAlign w:val="superscript"/>
              </w:rPr>
              <w:t>d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AA0DAB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0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DB2ACB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00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058722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00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1E17F2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00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89444F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00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0E304F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00 </w:t>
            </w:r>
          </w:p>
        </w:tc>
      </w:tr>
      <w:tr w:rsidR="00C752E0" w:rsidRPr="004D20CF" w14:paraId="2C4F9E83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9B1182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Mineral mix </w:t>
            </w:r>
            <w:r w:rsidRPr="004D20CF">
              <w:rPr>
                <w:rFonts w:ascii="Times New Roman" w:hAnsi="Times New Roman"/>
                <w:szCs w:val="21"/>
                <w:vertAlign w:val="superscript"/>
              </w:rPr>
              <w:t>e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FB84D6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0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23FE86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00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E85363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00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D3EEC8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00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7C451F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00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74A7A2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00 </w:t>
            </w:r>
          </w:p>
        </w:tc>
      </w:tr>
      <w:tr w:rsidR="00C752E0" w:rsidRPr="004D20CF" w14:paraId="7CCEEEA6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80C4F6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Monocalcium phosphate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10BBC7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2.5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0093C9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2.50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3285B3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2.50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3FEB48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2.50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321F65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2.50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EB314A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2.50 </w:t>
            </w:r>
          </w:p>
        </w:tc>
      </w:tr>
      <w:tr w:rsidR="00C752E0" w:rsidRPr="004D20CF" w14:paraId="588017E8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A63F6E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Rice bran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DC32CE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5.0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95EC7E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5.00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9E6793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5.00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86F62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5.00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D5DB8A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5.00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542E47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5.00 </w:t>
            </w:r>
          </w:p>
        </w:tc>
      </w:tr>
      <w:tr w:rsidR="00C752E0" w:rsidRPr="004D20CF" w14:paraId="1D49CC1D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220F60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Ethoxy quinoline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B4A586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0.01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3EE2BE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0.01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8D5D6D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0.01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46069A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0.01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77F9EC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0.01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BB7A25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0.01 </w:t>
            </w:r>
          </w:p>
        </w:tc>
      </w:tr>
      <w:tr w:rsidR="00C752E0" w:rsidRPr="004D20CF" w14:paraId="63730795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283E7E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Glycine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F225F7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2.0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A7456E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60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1F587D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20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9290D9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0.80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CB9BB8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0.40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218EE0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0.00 </w:t>
            </w:r>
          </w:p>
        </w:tc>
      </w:tr>
      <w:tr w:rsidR="00C752E0" w:rsidRPr="004D20CF" w14:paraId="34FD1433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F6C1A9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>L-lysine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7044C3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0.0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0ADAE9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0.40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7CF00A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0.80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118FD7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20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C80DA4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.60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BFFA95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2.00 </w:t>
            </w:r>
          </w:p>
        </w:tc>
      </w:tr>
      <w:tr w:rsidR="00C752E0" w:rsidRPr="004D20CF" w14:paraId="38B99FB7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FCBBD8" w14:textId="77777777" w:rsidR="00C752E0" w:rsidRPr="004D20CF" w:rsidRDefault="00C752E0" w:rsidP="007401B1">
            <w:pPr>
              <w:widowControl/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Bentonite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BF4D12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2.0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FC9245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2.00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8415AA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2.00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40083A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2.00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88815F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2.00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D7ED5C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2.00 </w:t>
            </w:r>
          </w:p>
        </w:tc>
      </w:tr>
      <w:tr w:rsidR="00C752E0" w:rsidRPr="004D20CF" w14:paraId="265A11BD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30F949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Total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D83C23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00.00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87E3A7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00.00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356ECF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00.00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E8DFD3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00.00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DF9FAF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00.00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FDC421" w14:textId="77777777" w:rsidR="00C752E0" w:rsidRPr="004D20CF" w:rsidRDefault="00C752E0" w:rsidP="007401B1">
            <w:pPr>
              <w:rPr>
                <w:rFonts w:ascii="Times New Roman" w:hAnsi="Times New Roman"/>
                <w:szCs w:val="21"/>
              </w:rPr>
            </w:pPr>
            <w:r w:rsidRPr="004D20CF">
              <w:rPr>
                <w:rFonts w:ascii="Times New Roman" w:hAnsi="Times New Roman"/>
                <w:szCs w:val="21"/>
              </w:rPr>
              <w:t xml:space="preserve">100.00 </w:t>
            </w:r>
          </w:p>
        </w:tc>
      </w:tr>
      <w:tr w:rsidR="00C752E0" w:rsidRPr="004D20CF" w14:paraId="4BFCA8DD" w14:textId="77777777" w:rsidTr="007401B1">
        <w:tc>
          <w:tcPr>
            <w:tcW w:w="45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673AC7" w14:textId="77777777" w:rsidR="00C752E0" w:rsidRPr="004D20CF" w:rsidRDefault="00C752E0" w:rsidP="007401B1">
            <w:pPr>
              <w:widowControl/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Analytical composition (Dry-matter basis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46CA32" w14:textId="77777777" w:rsidR="00C752E0" w:rsidRPr="004D20CF" w:rsidRDefault="00C752E0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C7BB34" w14:textId="77777777" w:rsidR="00C752E0" w:rsidRPr="004D20CF" w:rsidRDefault="00C752E0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6587F8" w14:textId="77777777" w:rsidR="00C752E0" w:rsidRPr="004D20CF" w:rsidRDefault="00C752E0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1DF2E9" w14:textId="77777777" w:rsidR="00C752E0" w:rsidRPr="004D20CF" w:rsidRDefault="00C752E0" w:rsidP="007401B1">
            <w:pPr>
              <w:widowControl/>
              <w:jc w:val="left"/>
              <w:rPr>
                <w:rFonts w:ascii="Times New Roman" w:hAnsi="Times New Roman"/>
                <w:szCs w:val="21"/>
              </w:rPr>
            </w:pPr>
          </w:p>
        </w:tc>
      </w:tr>
      <w:tr w:rsidR="00C752E0" w:rsidRPr="004D20CF" w14:paraId="7511CD92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E7066B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Lysine (%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EE126F" w14:textId="77777777" w:rsidR="00C752E0" w:rsidRPr="004D20CF" w:rsidRDefault="00C752E0" w:rsidP="007401B1">
            <w:pPr>
              <w:widowControl/>
              <w:jc w:val="left"/>
              <w:rPr>
                <w:rFonts w:ascii="Times New Roman" w:hAnsi="Times New Roman"/>
                <w:color w:val="000000"/>
                <w:szCs w:val="21"/>
              </w:rPr>
            </w:pPr>
            <w:r w:rsidRPr="004D20CF">
              <w:rPr>
                <w:rFonts w:ascii="Times New Roman" w:hAnsi="Times New Roman"/>
                <w:color w:val="000000"/>
                <w:szCs w:val="21"/>
              </w:rPr>
              <w:t xml:space="preserve">1.34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4604D0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color w:val="000000"/>
                <w:szCs w:val="21"/>
              </w:rPr>
            </w:pPr>
            <w:r w:rsidRPr="004D20CF">
              <w:rPr>
                <w:rFonts w:ascii="Times New Roman" w:hAnsi="Times New Roman"/>
                <w:color w:val="000000"/>
                <w:szCs w:val="21"/>
              </w:rPr>
              <w:t xml:space="preserve">1.70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338D43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color w:val="000000"/>
                <w:szCs w:val="21"/>
              </w:rPr>
            </w:pPr>
            <w:r w:rsidRPr="004D20CF">
              <w:rPr>
                <w:rFonts w:ascii="Times New Roman" w:hAnsi="Times New Roman"/>
                <w:color w:val="000000"/>
                <w:szCs w:val="21"/>
              </w:rPr>
              <w:t xml:space="preserve">2.03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BEF3D2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color w:val="000000"/>
                <w:szCs w:val="21"/>
              </w:rPr>
            </w:pPr>
            <w:r w:rsidRPr="004D20CF">
              <w:rPr>
                <w:rFonts w:ascii="Times New Roman" w:hAnsi="Times New Roman"/>
                <w:color w:val="000000"/>
                <w:szCs w:val="21"/>
              </w:rPr>
              <w:t xml:space="preserve">2.41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9C86C5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color w:val="000000"/>
                <w:szCs w:val="21"/>
              </w:rPr>
            </w:pPr>
            <w:r w:rsidRPr="004D20CF">
              <w:rPr>
                <w:rFonts w:ascii="Times New Roman" w:hAnsi="Times New Roman"/>
                <w:color w:val="000000"/>
                <w:szCs w:val="21"/>
              </w:rPr>
              <w:t xml:space="preserve">2.72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EB1859" w14:textId="77777777" w:rsidR="00C752E0" w:rsidRPr="004D20CF" w:rsidRDefault="00C752E0" w:rsidP="007401B1">
            <w:pPr>
              <w:jc w:val="left"/>
              <w:rPr>
                <w:rFonts w:ascii="Times New Roman" w:hAnsi="Times New Roman"/>
                <w:color w:val="000000"/>
                <w:szCs w:val="21"/>
              </w:rPr>
            </w:pPr>
            <w:r w:rsidRPr="004D20CF">
              <w:rPr>
                <w:rFonts w:ascii="Times New Roman" w:hAnsi="Times New Roman"/>
                <w:color w:val="000000"/>
                <w:szCs w:val="21"/>
              </w:rPr>
              <w:t xml:space="preserve">3.04 </w:t>
            </w:r>
          </w:p>
        </w:tc>
      </w:tr>
      <w:tr w:rsidR="00C752E0" w:rsidRPr="004D20CF" w14:paraId="6B0D4E39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083F91" w14:textId="77777777" w:rsidR="00C752E0" w:rsidRPr="004D20CF" w:rsidRDefault="00C752E0" w:rsidP="007401B1">
            <w:pPr>
              <w:widowControl/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Moisture (%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7B7C50" w14:textId="77777777" w:rsidR="00C752E0" w:rsidRPr="004D20CF" w:rsidRDefault="00C752E0" w:rsidP="007401B1">
            <w:pPr>
              <w:widowControl/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 xml:space="preserve">9.17 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5CCC58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 xml:space="preserve">9.06 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185084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 xml:space="preserve">9.28 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D5BE3A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 xml:space="preserve">9.37 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EFB4F4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 xml:space="preserve">9.78 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FDAE1C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 xml:space="preserve">9.28 </w:t>
            </w:r>
          </w:p>
        </w:tc>
      </w:tr>
      <w:tr w:rsidR="00C752E0" w:rsidRPr="004D20CF" w14:paraId="07C0247F" w14:textId="77777777" w:rsidTr="007401B1">
        <w:tc>
          <w:tcPr>
            <w:tcW w:w="2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7EC9AE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Crude protein (%)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0C047C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33.2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14CEA7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33.1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48D30F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33.15</w:t>
            </w:r>
          </w:p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D599A0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33.1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736B49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33.1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E7B964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33.11</w:t>
            </w:r>
          </w:p>
        </w:tc>
      </w:tr>
      <w:tr w:rsidR="00C752E0" w:rsidRPr="004D20CF" w14:paraId="446C6857" w14:textId="77777777" w:rsidTr="007401B1">
        <w:tc>
          <w:tcPr>
            <w:tcW w:w="256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7144D694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>Crude lipid (%)</w:t>
            </w:r>
          </w:p>
        </w:tc>
        <w:tc>
          <w:tcPr>
            <w:tcW w:w="97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78E8DFAD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 xml:space="preserve">9.00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18D9F00D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 xml:space="preserve">8.77 </w:t>
            </w:r>
          </w:p>
        </w:tc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7BDAF477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 xml:space="preserve">8.68 </w:t>
            </w:r>
          </w:p>
        </w:tc>
        <w:tc>
          <w:tcPr>
            <w:tcW w:w="92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19E17FF4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 xml:space="preserve">8.58 </w:t>
            </w:r>
          </w:p>
        </w:tc>
        <w:tc>
          <w:tcPr>
            <w:tcW w:w="94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7AF67DE4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 xml:space="preserve">8.92 </w:t>
            </w:r>
          </w:p>
        </w:tc>
        <w:tc>
          <w:tcPr>
            <w:tcW w:w="90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5D489441" w14:textId="77777777" w:rsidR="00C752E0" w:rsidRPr="004D20CF" w:rsidRDefault="00C752E0" w:rsidP="007401B1">
            <w:pPr>
              <w:jc w:val="left"/>
              <w:rPr>
                <w:rFonts w:ascii="Times New Roman" w:eastAsia="等线" w:hAnsi="Times New Roman"/>
                <w:szCs w:val="21"/>
              </w:rPr>
            </w:pPr>
            <w:r w:rsidRPr="004D20CF">
              <w:rPr>
                <w:rFonts w:ascii="Times New Roman" w:eastAsia="等线" w:hAnsi="Times New Roman"/>
                <w:szCs w:val="21"/>
              </w:rPr>
              <w:t xml:space="preserve">8.66 </w:t>
            </w:r>
          </w:p>
        </w:tc>
      </w:tr>
    </w:tbl>
    <w:p w14:paraId="0DEBAC92" w14:textId="77777777" w:rsidR="00C752E0" w:rsidRPr="004D20CF" w:rsidRDefault="00C752E0" w:rsidP="00C752E0">
      <w:pPr>
        <w:widowControl/>
        <w:rPr>
          <w:rFonts w:ascii="Times New Roman" w:hAnsi="Times New Roman"/>
          <w:szCs w:val="21"/>
        </w:rPr>
      </w:pPr>
      <w:r w:rsidRPr="004D20CF">
        <w:rPr>
          <w:rFonts w:ascii="Times New Roman" w:hAnsi="Times New Roman"/>
          <w:szCs w:val="21"/>
          <w:vertAlign w:val="superscript"/>
        </w:rPr>
        <w:t xml:space="preserve">a </w:t>
      </w:r>
      <w:r w:rsidRPr="004D20CF">
        <w:rPr>
          <w:rFonts w:ascii="Times New Roman" w:hAnsi="Times New Roman"/>
          <w:szCs w:val="21"/>
        </w:rPr>
        <w:t xml:space="preserve">Fish meal, obtained from obtained from Wuxi </w:t>
      </w:r>
      <w:proofErr w:type="spellStart"/>
      <w:r w:rsidRPr="004D20CF">
        <w:rPr>
          <w:rFonts w:ascii="Times New Roman" w:hAnsi="Times New Roman"/>
          <w:szCs w:val="21"/>
        </w:rPr>
        <w:t>Tongwei</w:t>
      </w:r>
      <w:proofErr w:type="spellEnd"/>
      <w:r w:rsidRPr="004D20CF">
        <w:rPr>
          <w:rFonts w:ascii="Times New Roman" w:hAnsi="Times New Roman"/>
          <w:szCs w:val="21"/>
        </w:rPr>
        <w:t xml:space="preserve"> feedstuffs Co., </w:t>
      </w:r>
      <w:proofErr w:type="spellStart"/>
      <w:proofErr w:type="gramStart"/>
      <w:r w:rsidRPr="004D20CF">
        <w:rPr>
          <w:rFonts w:ascii="Times New Roman" w:hAnsi="Times New Roman"/>
          <w:szCs w:val="21"/>
        </w:rPr>
        <w:t>Ltd.,Wuxi</w:t>
      </w:r>
      <w:proofErr w:type="spellEnd"/>
      <w:proofErr w:type="gramEnd"/>
      <w:r w:rsidRPr="004D20CF">
        <w:rPr>
          <w:rFonts w:ascii="Times New Roman" w:hAnsi="Times New Roman"/>
          <w:szCs w:val="21"/>
        </w:rPr>
        <w:t>, China, crude protein 65.8%, crude lipid 9.5%.</w:t>
      </w:r>
    </w:p>
    <w:p w14:paraId="25482426" w14:textId="77777777" w:rsidR="00C752E0" w:rsidRPr="004D20CF" w:rsidRDefault="00C752E0" w:rsidP="00C752E0">
      <w:pPr>
        <w:widowControl/>
        <w:rPr>
          <w:rFonts w:ascii="Times New Roman" w:hAnsi="Times New Roman"/>
          <w:szCs w:val="21"/>
        </w:rPr>
      </w:pPr>
      <w:r w:rsidRPr="004D20CF">
        <w:rPr>
          <w:rFonts w:ascii="Times New Roman" w:hAnsi="Times New Roman"/>
          <w:szCs w:val="21"/>
          <w:vertAlign w:val="superscript"/>
        </w:rPr>
        <w:t xml:space="preserve">b </w:t>
      </w:r>
      <w:r w:rsidRPr="004D20CF">
        <w:rPr>
          <w:rFonts w:ascii="Times New Roman" w:hAnsi="Times New Roman"/>
          <w:szCs w:val="21"/>
        </w:rPr>
        <w:t xml:space="preserve">Rapeseed meal, obtained from Wuxi </w:t>
      </w:r>
      <w:proofErr w:type="spellStart"/>
      <w:r w:rsidRPr="004D20CF">
        <w:rPr>
          <w:rFonts w:ascii="Times New Roman" w:hAnsi="Times New Roman"/>
          <w:szCs w:val="21"/>
        </w:rPr>
        <w:t>Tongwei</w:t>
      </w:r>
      <w:proofErr w:type="spellEnd"/>
      <w:r w:rsidRPr="004D20CF">
        <w:rPr>
          <w:rFonts w:ascii="Times New Roman" w:hAnsi="Times New Roman"/>
          <w:szCs w:val="21"/>
        </w:rPr>
        <w:t xml:space="preserve"> feedstuffs Co., Ltd., </w:t>
      </w:r>
      <w:proofErr w:type="spellStart"/>
      <w:proofErr w:type="gramStart"/>
      <w:r w:rsidRPr="004D20CF">
        <w:rPr>
          <w:rFonts w:ascii="Times New Roman" w:hAnsi="Times New Roman"/>
          <w:szCs w:val="21"/>
        </w:rPr>
        <w:t>Wuxi,China</w:t>
      </w:r>
      <w:proofErr w:type="spellEnd"/>
      <w:proofErr w:type="gramEnd"/>
      <w:r w:rsidRPr="004D20CF">
        <w:rPr>
          <w:rFonts w:ascii="Times New Roman" w:hAnsi="Times New Roman"/>
          <w:szCs w:val="21"/>
        </w:rPr>
        <w:t>, crude protein 39.2%, crude lipid 6.1%.</w:t>
      </w:r>
    </w:p>
    <w:p w14:paraId="5B9F87BD" w14:textId="77777777" w:rsidR="00C752E0" w:rsidRPr="004D20CF" w:rsidRDefault="00C752E0" w:rsidP="00C752E0">
      <w:pPr>
        <w:widowControl/>
        <w:rPr>
          <w:rFonts w:ascii="Times New Roman" w:hAnsi="Times New Roman"/>
          <w:szCs w:val="21"/>
        </w:rPr>
      </w:pPr>
      <w:r w:rsidRPr="004D20CF">
        <w:rPr>
          <w:rFonts w:ascii="Times New Roman" w:hAnsi="Times New Roman"/>
          <w:szCs w:val="21"/>
          <w:vertAlign w:val="superscript"/>
        </w:rPr>
        <w:t xml:space="preserve">c </w:t>
      </w:r>
      <w:r w:rsidRPr="004D20CF">
        <w:rPr>
          <w:rFonts w:ascii="Times New Roman" w:hAnsi="Times New Roman"/>
          <w:szCs w:val="21"/>
        </w:rPr>
        <w:t xml:space="preserve">Soybean meal, obtained from Wuxi </w:t>
      </w:r>
      <w:proofErr w:type="spellStart"/>
      <w:r w:rsidRPr="004D20CF">
        <w:rPr>
          <w:rFonts w:ascii="Times New Roman" w:hAnsi="Times New Roman"/>
          <w:szCs w:val="21"/>
        </w:rPr>
        <w:t>Tongwei</w:t>
      </w:r>
      <w:proofErr w:type="spellEnd"/>
      <w:r w:rsidRPr="004D20CF">
        <w:rPr>
          <w:rFonts w:ascii="Times New Roman" w:hAnsi="Times New Roman"/>
          <w:szCs w:val="21"/>
        </w:rPr>
        <w:t xml:space="preserve"> feedstuffs Co., Ltd., </w:t>
      </w:r>
      <w:proofErr w:type="spellStart"/>
      <w:proofErr w:type="gramStart"/>
      <w:r w:rsidRPr="004D20CF">
        <w:rPr>
          <w:rFonts w:ascii="Times New Roman" w:hAnsi="Times New Roman"/>
          <w:szCs w:val="21"/>
        </w:rPr>
        <w:t>Wuxi,China</w:t>
      </w:r>
      <w:proofErr w:type="spellEnd"/>
      <w:proofErr w:type="gramEnd"/>
      <w:r w:rsidRPr="004D20CF">
        <w:rPr>
          <w:rFonts w:ascii="Times New Roman" w:hAnsi="Times New Roman"/>
          <w:szCs w:val="21"/>
        </w:rPr>
        <w:t>, crude protein 50.8%, crude lipid 4.3%.</w:t>
      </w:r>
    </w:p>
    <w:p w14:paraId="122757DF" w14:textId="77777777" w:rsidR="00C752E0" w:rsidRPr="004D20CF" w:rsidRDefault="00C752E0" w:rsidP="00C752E0">
      <w:pPr>
        <w:widowControl/>
        <w:rPr>
          <w:rFonts w:ascii="Times New Roman" w:hAnsi="Times New Roman"/>
          <w:szCs w:val="21"/>
        </w:rPr>
      </w:pPr>
      <w:r w:rsidRPr="004D20CF">
        <w:rPr>
          <w:rFonts w:ascii="Times New Roman" w:hAnsi="Times New Roman"/>
          <w:szCs w:val="21"/>
          <w:vertAlign w:val="superscript"/>
        </w:rPr>
        <w:t xml:space="preserve">d </w:t>
      </w:r>
      <w:r w:rsidRPr="004D20CF">
        <w:rPr>
          <w:rFonts w:ascii="Times New Roman" w:hAnsi="Times New Roman"/>
          <w:szCs w:val="21"/>
        </w:rPr>
        <w:t xml:space="preserve">Vitamins premix (IU, g or mg/kg of diet): vitamin A, 25000 IU; vitamin D3,20,000 IU; vitamin </w:t>
      </w:r>
      <w:r w:rsidRPr="004D20CF">
        <w:rPr>
          <w:rFonts w:ascii="Times New Roman" w:hAnsi="Times New Roman"/>
          <w:szCs w:val="21"/>
          <w:vertAlign w:val="superscript"/>
        </w:rPr>
        <w:t>e</w:t>
      </w:r>
      <w:r w:rsidRPr="004D20CF">
        <w:rPr>
          <w:rFonts w:ascii="Times New Roman" w:hAnsi="Times New Roman"/>
          <w:szCs w:val="21"/>
        </w:rPr>
        <w:t xml:space="preserve"> 200 mg; vitamin K3, 20 mg; thiamin, 40 mg; riboflavin,50 mg; calcium pantothenate, 100 mg; pyridoxine HCl, 40 mg; cyanocobalamin, 0.2 mg; biotin, 6 mg; folic acid, 20 mg; niacin, 200 mg; inositol,1000 mg; vitamin C, 2000 mg; choline, 2000 mg.</w:t>
      </w:r>
    </w:p>
    <w:p w14:paraId="0A62C34F" w14:textId="77777777" w:rsidR="00C752E0" w:rsidRPr="004D20CF" w:rsidRDefault="00C752E0" w:rsidP="00C752E0">
      <w:pPr>
        <w:widowControl/>
        <w:rPr>
          <w:rFonts w:ascii="Times New Roman" w:hAnsi="Times New Roman"/>
          <w:szCs w:val="21"/>
        </w:rPr>
      </w:pPr>
      <w:r w:rsidRPr="004D20CF">
        <w:rPr>
          <w:rFonts w:ascii="Times New Roman" w:hAnsi="Times New Roman"/>
          <w:szCs w:val="21"/>
          <w:vertAlign w:val="superscript"/>
        </w:rPr>
        <w:t xml:space="preserve">e </w:t>
      </w:r>
      <w:r w:rsidRPr="004D20CF">
        <w:rPr>
          <w:rFonts w:ascii="Times New Roman" w:hAnsi="Times New Roman"/>
          <w:szCs w:val="21"/>
        </w:rPr>
        <w:t xml:space="preserve">Mineral mix (g/kg of diet): </w:t>
      </w:r>
      <w:proofErr w:type="spellStart"/>
      <w:r w:rsidRPr="004D20CF">
        <w:rPr>
          <w:rFonts w:ascii="Times New Roman" w:hAnsi="Times New Roman"/>
          <w:szCs w:val="21"/>
        </w:rPr>
        <w:t>calciumbi</w:t>
      </w:r>
      <w:proofErr w:type="spellEnd"/>
      <w:r w:rsidRPr="004D20CF">
        <w:rPr>
          <w:rFonts w:ascii="Times New Roman" w:hAnsi="Times New Roman"/>
          <w:szCs w:val="21"/>
        </w:rPr>
        <w:t xml:space="preserve"> phosphate, 20 g; sodium chloride,2.6 g; potassium chloride, 5 g; magnesium sulphate, 2 g; ferrous sulphate, 0.9 g; zinc sulphate, 0.06 g; cupric sulphate, 0.02 g; manganese sulphate, 0.03 g; sodium selenate, 0.02 g; cobalt chloride, 0.05 g; potassium iodide, 0.004 g, respectively, acquired from </w:t>
      </w:r>
      <w:proofErr w:type="spellStart"/>
      <w:r w:rsidRPr="004D20CF">
        <w:rPr>
          <w:rFonts w:ascii="Times New Roman" w:hAnsi="Times New Roman"/>
          <w:szCs w:val="21"/>
        </w:rPr>
        <w:t>Tongwei</w:t>
      </w:r>
      <w:proofErr w:type="spellEnd"/>
      <w:r w:rsidRPr="004D20CF">
        <w:rPr>
          <w:rFonts w:ascii="Times New Roman" w:hAnsi="Times New Roman"/>
          <w:szCs w:val="21"/>
        </w:rPr>
        <w:t xml:space="preserve"> Feed Group Co. (Jiangsu, China).</w:t>
      </w:r>
    </w:p>
    <w:p w14:paraId="09EB5125" w14:textId="77777777" w:rsidR="00C752E0" w:rsidRPr="004D20CF" w:rsidRDefault="00C752E0" w:rsidP="00C752E0">
      <w:pPr>
        <w:widowControl/>
        <w:rPr>
          <w:rFonts w:ascii="Times New Roman" w:hAnsi="Times New Roman"/>
          <w:szCs w:val="21"/>
        </w:rPr>
      </w:pPr>
    </w:p>
    <w:p w14:paraId="2394A8B3" w14:textId="77777777" w:rsidR="00C752E0" w:rsidRPr="004D20CF" w:rsidRDefault="00C752E0" w:rsidP="00C752E0">
      <w:pPr>
        <w:widowControl/>
        <w:jc w:val="left"/>
        <w:rPr>
          <w:rFonts w:ascii="Times New Roman" w:hAnsi="Times New Roman"/>
          <w:szCs w:val="21"/>
        </w:rPr>
      </w:pPr>
    </w:p>
    <w:p w14:paraId="19188D9B" w14:textId="77777777" w:rsidR="00C752E0" w:rsidRPr="004D20CF" w:rsidRDefault="00C752E0" w:rsidP="00C752E0">
      <w:pPr>
        <w:widowControl/>
        <w:jc w:val="left"/>
        <w:rPr>
          <w:rFonts w:ascii="Times New Roman" w:hAnsi="Times New Roman"/>
          <w:b/>
          <w:bCs/>
          <w:szCs w:val="21"/>
        </w:rPr>
      </w:pPr>
    </w:p>
    <w:p w14:paraId="77311B03" w14:textId="19896925" w:rsidR="003B613E" w:rsidRDefault="003B613E" w:rsidP="00C752E0"/>
    <w:sectPr w:rsidR="003B613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NDU2MTAwMzI2NTJS0lEKTi0uzszPAykwrAUAnON7VCwAAAA="/>
  </w:docVars>
  <w:rsids>
    <w:rsidRoot w:val="00C752E0"/>
    <w:rsid w:val="003B613E"/>
    <w:rsid w:val="00C75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8BF70"/>
  <w15:chartTrackingRefBased/>
  <w15:docId w15:val="{5AD4FB0B-05D5-4331-9D59-0D8DE4BA8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752E0"/>
    <w:pPr>
      <w:widowControl w:val="0"/>
      <w:jc w:val="both"/>
    </w:pPr>
    <w:rPr>
      <w:rFonts w:ascii="Calibri" w:eastAsia="宋体" w:hAnsi="Calibri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4</Words>
  <Characters>2018</Characters>
  <Application>Microsoft Office Word</Application>
  <DocSecurity>0</DocSecurity>
  <Lines>16</Lines>
  <Paragraphs>4</Paragraphs>
  <ScaleCrop>false</ScaleCrop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s</dc:creator>
  <cp:keywords/>
  <dc:description/>
  <cp:lastModifiedBy>m s</cp:lastModifiedBy>
  <cp:revision>1</cp:revision>
  <dcterms:created xsi:type="dcterms:W3CDTF">2022-04-12T05:35:00Z</dcterms:created>
  <dcterms:modified xsi:type="dcterms:W3CDTF">2022-04-12T05:36:00Z</dcterms:modified>
</cp:coreProperties>
</file>